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จะต้องมาดูที่คำอธิบายรายวิชากันก่อนในคำอธิบายรายวิชานี่เขียนว่า เราจะเรียนหลักการ การ วิธีการนะคะ การออกแบบสื่อดิจิทัล เพราะฉะนั้นเรา รู้ว่า ค่อยมาเรียนเทคนิค หลักการแล้วนะคะ เสร็จแล้วมาทำการออกแบบ ก็นำเสนอ โดย เท่าประเภทต่างๆ นั่นก็คือ เราจะต้อง นำเสนอสื่อดิจิทัล ฟังกันเองนะคะออกแบบเพื่ออะไรเพื่อที่เราจะ องค์ประกอบของสื่อดิจิทัลนะคะ เดี๋ยวเราจะมาดูกัน ข้อแรกที่เราจะเรียนในวันนี้นะคะ เราจะต้องมาดูที่คำอธิบายรายวิชากันก่อนในคำอธิบายรายวิชานี่เขียนว่า จะเรียนหลักการ หลักการวิธีการนะคะ องค์ประกอบ การออกแบบสื่อดิจิทัล แบบอย่าง ค่อยมาเรียนเทคนิค หลักการแล้วนะคะ เสร็จแล้วมาทำการออกแบบ ก็นำเสนอ โดยใช้ เท่าประเภทต่างๆ ก็คือเราจะต้อง นำเสนอสื่อดิจิทัล ในการ มันเองนะคะออกแบบเพื่ออะไรเพื่อที่เราจะ องค์ประกอบของสื่อที่เท่านะคะ เดี๋ยวเราจะมาดูกัน ในหัวข้อแรกที่เราจะเรียนในวันนี้นะคะ ก็คือ เราจะต้องมาดูที่คำอธิบายรายวิชากันก่อนในคำอธิบายรายวิชานี่เขียนว่า เราจะเรียนหลักการหลักการวิธีการนะคะ แล้วก็ องค์ประกอบ การออกแบบสื่อดิจิทัล เพราะฉะนั้นเราต้องรู้ว่า ออกแบบอย่างไรก่อนนะ แล้วก็ค่อยมาเรียนเทคนิค พอรู้หลักการแล้วนะคะ เสร็จแล้วมาทำการออกแบบแล้วก็นำเสนอ โดยใช้สื่อดิจิทัลประเภทต่างๆ นั่นก็คือเราจะต้องนำเสนอสื่อดิจิตอล ในการสร้างตนเองนะคะออกแบบเพื่ออะไรเพื่อที่เราจะได้ ซึ่ง องค์ประกอบของสื่อเข้านะคะ เดี๋ยวเราจะมาดูกัน ในหัวข้อแรกที่เราจะเรียนในวันนี้นะคะก็คื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1-11-09T07:15:23Z</dcterms:created>
  <dcterms:modified xsi:type="dcterms:W3CDTF">2021-11-09T07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9 พฤษจิกายน 2564 เวลา 09.57 น.</vt:lpwstr>
  </property>
  <property fmtid="{D5CDD505-2E9C-101B-9397-08002B2CF9AE}" pid="3" name="subtitle">
    <vt:lpwstr/>
  </property>
</Properties>
</file>